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Kampala,</w:t>
      </w:r>
      <w:r>
        <w:t xml:space="preserve"> </w:t>
      </w:r>
      <w:r>
        <w:t xml:space="preserve">Ugand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Kampala, Uganda</w:t>
      </w:r>
      <w:r>
        <w:br/>
      </w:r>
      <w:r>
        <w:t xml:space="preserve">[Your Email] | [Your Phone Number]</w:t>
      </w:r>
      <w:r>
        <w:br/>
      </w:r>
      <w:r>
        <w:t xml:space="preserve">[Date]</w:t>
      </w:r>
    </w:p>
    <w:p>
      <w:pPr>
        <w:pStyle w:val="BodyText"/>
      </w:pPr>
      <w:r>
        <w:t xml:space="preserve">Hiring Manager</w:t>
      </w:r>
      <w:r>
        <w:br/>
      </w:r>
      <w:r>
        <w:t xml:space="preserve">Kampala Mental Health Foundation</w:t>
      </w:r>
      <w:r>
        <w:br/>
      </w:r>
      <w:r>
        <w:t xml:space="preserve">Plot 123, Nakasero Road</w:t>
      </w:r>
      <w:r>
        <w:br/>
      </w:r>
      <w:r>
        <w:t xml:space="preserve">P.O. Box 7890</w:t>
      </w:r>
      <w:r>
        <w:br/>
      </w:r>
      <w:r>
        <w:t xml:space="preserve">Kampala, Uganda</w:t>
      </w:r>
    </w:p>
    <w:bookmarkStart w:id="20" w:name="X41c4e5d4aa2e694e28cd8d9146a6039c1f0d59b"/>
    <w:p>
      <w:pPr>
        <w:pStyle w:val="Heading2"/>
      </w:pPr>
      <w:r>
        <w:t xml:space="preserve">Subject: Application for Psychology Internship Position</w:t>
      </w:r>
    </w:p>
    <w:p>
      <w:pPr>
        <w:pStyle w:val="FirstParagraph"/>
      </w:pPr>
      <w:r>
        <w:t xml:space="preserve">Dear Hiring Manager,</w:t>
      </w:r>
    </w:p>
    <w:p>
      <w:pPr>
        <w:pStyle w:val="BodyText"/>
      </w:pPr>
      <w:r>
        <w:t xml:space="preserve">It is with profound enthusiasm and deep respect for the vital mental health work being conducted in Uganda that I submit my formal Internship Application Letter for the Psychology Internship position at Kampala Mental Health Foundation. As a final-year Bachelor of Science Psychology student at Makerere University, I have long admired your organization's pioneering efforts in providing accessible psychological services to vulnerable communities across Uganda Kampala, particularly in underserved neighborhoods like Katwe and Bwaise. This internship represents not merely an academic requirement, but a critical opportunity to contribute meaningfully to the mental health landscape of our nation during a period of unprecedented need.</w:t>
      </w:r>
    </w:p>
    <w:p>
      <w:pPr>
        <w:pStyle w:val="BodyText"/>
      </w:pPr>
      <w:r>
        <w:t xml:space="preserve">My academic journey at Makerere University has been meticulously aligned with the challenges facing psychological practice in Uganda Kampala. I have completed rigorous coursework including Clinical Psychology, Community Mental Health Systems, Trauma-Informed Care for Conflict-Affected Populations, and Cross-Cultural Counseling Techniques – all directly relevant to the work your foundation undertakes daily. My thesis research on "Stigma and Access to Mental Healthcare Among Adolescents in Kampala's Urban Slums" involved collaborating with three community health centers across the city, where I conducted qualitative interviews with 150 youth while observing clinical sessions led by licensed psychologists. This experience provided me with an intimate understanding of the cultural nuances that must inform psychological practice in our context – from interpreting somatic presentations of depression to navigating traditional healing practices alongside Western modalities.</w:t>
      </w:r>
    </w:p>
    <w:p>
      <w:pPr>
        <w:pStyle w:val="BodyText"/>
      </w:pPr>
      <w:r>
        <w:t xml:space="preserve">What particularly compels me to seek this opportunity is the profound gap between mental health needs and service provision in Uganda Kampala. According to the World Health Organization, Uganda faces a ratio of 1 psychologist per 250,000 people – a crisis that your foundation actively addresses through innovative mobile clinics and community-based interventions. In my clinical observation hours at Mulago National Referral Hospital's Psychiatry Department last semester, I witnessed firsthand how systemic barriers (transportation costs, cultural mistrust of formal services) prevent over 75% of Kampala residents from seeking help for depression and anxiety disorders. My academic training has equipped me with the theoretical foundation to understand these issues, but it is your organization’s practical model that demonstrates how we can bridge this gap through culturally responsive care.</w:t>
      </w:r>
    </w:p>
    <w:p>
      <w:pPr>
        <w:pStyle w:val="BodyText"/>
      </w:pPr>
      <w:r>
        <w:t xml:space="preserve">My field experience extends beyond the university walls. For two years, I have volunteered as a peer counselor at Youth for Change Uganda (YFCU) in Kawempe Division, where I supported over 200 young people experiencing trauma related to poverty and gender-based violence. This involved developing individualized coping strategies using cognitive-behavioral techniques adapted for Ugandan contexts – such as incorporating local proverbs like "The child who does not cry has no tears" when discussing emotional expression. I also facilitated group sessions on stress management for women's cooperatives, integrating traditional drumming circles as a therapeutic tool to reduce anxiety. These experiences have taught me that effective psychological practice in Uganda Kampala requires both clinical expertise and deep community engagement – precisely the philosophy your foundation embodies through its "Community Health Worker Partnership Program."</w:t>
      </w:r>
    </w:p>
    <w:p>
      <w:pPr>
        <w:pStyle w:val="BodyText"/>
      </w:pPr>
      <w:r>
        <w:t xml:space="preserve">I am particularly drawn to your foundation's recent initiative addressing post-conflict trauma among refugees from South Sudan in the Kisenyi settlement. Having grown up near the border of Northern Uganda, I understand how displacement compounds psychological distress with logistical barriers. My proposal for a culturally adapted PTSD screening tool using local language metaphors (developed during my research) could directly support this project's goals. I am eager to contribute my skills in qualitative data collection and community outreach while learning from your team's expertise in navigating the complex social dynamics of Kampala's diverse communities – from traditional leaders to urban migrants.</w:t>
      </w:r>
    </w:p>
    <w:p>
      <w:pPr>
        <w:pStyle w:val="BodyText"/>
      </w:pPr>
      <w:r>
        <w:t xml:space="preserve">My technical competencies align with your operational needs: Advanced proficiency in SPSS for analyzing community mental health data, certified training in trauma-focused CBT (delivered by the Uganda Psychological Association), and fluency in Luganda and English. I possess a valid driving license and am fully available for full-time commitment from June 2024 through February 2025 – a period coinciding with your foundation's annual community mental health campaign season. I understand that working as an intern under the supervision of licensed psychologists requires ethical rigor, which I maintain through my active membership in the Uganda Psychological Association's Student Chapter.</w:t>
      </w:r>
    </w:p>
    <w:p>
      <w:pPr>
        <w:pStyle w:val="BodyText"/>
      </w:pPr>
      <w:r>
        <w:t xml:space="preserve">What truly motivates me is the vision articulated by Dr. Aisha Nalwadda (Founder of Kampala Mental Health Foundation) in her recent TEDxKampala talk: "Mental health is not a luxury but the foundation of national development." As a future Psychologist committed to serving Uganda, I recognize that meaningful change begins with practical engagement at the community level. This internship would allow me to move beyond textbook theory into the lived realities of Kampala residents – from street vendors in Owino Market managing anxiety to mothers in Nakivubo navigating postpartum depression without support systems.</w:t>
      </w:r>
    </w:p>
    <w:p>
      <w:pPr>
        <w:pStyle w:val="BodyText"/>
      </w:pPr>
      <w:r>
        <w:t xml:space="preserve">I have attached my curriculum vitae, academic transcripts, and a letter of recommendation from Professor David Ssenyondo (Head of Psychology Department at Makerere University). I would be honored to discuss how my background in community psychology, cultural competence, and dedication to Uganda Kampala's mental health advancement align with your foundation's mission. Thank you for considering my Internship Application Letter for this transformative opportunity. I look forward to the possibility of contributing to your vital work and learning from the esteemed team at Kampala Mental Health Foundation.</w:t>
      </w:r>
    </w:p>
    <w:p>
      <w:pPr>
        <w:pStyle w:val="BodyText"/>
      </w:pPr>
      <w:r>
        <w:t xml:space="preserve">Sincerely,</w:t>
      </w:r>
    </w:p>
    <w:p>
      <w:pPr>
        <w:pStyle w:val="BodyText"/>
      </w:pPr>
      <w:r>
        <w:t xml:space="preserve">[Your Full Name]</w:t>
      </w:r>
    </w:p>
    <w:p>
      <w:pPr>
        <w:pStyle w:val="BodyText"/>
      </w:pPr>
      <w:r>
        <w:rPr>
          <w:bCs/>
          <w:b/>
        </w:rPr>
        <w:t xml:space="preserve">Key Alignment with Uganda Kampala Context:</w:t>
      </w:r>
    </w:p>
    <w:p>
      <w:pPr>
        <w:numPr>
          <w:ilvl w:val="0"/>
          <w:numId w:val="1001"/>
        </w:numPr>
        <w:pStyle w:val="Compact"/>
      </w:pPr>
      <w:r>
        <w:t xml:space="preserve">Direct experience with Kampala's urban mental health challenges through thesis research in Katwe and Bwaise slums</w:t>
      </w:r>
    </w:p>
    <w:p>
      <w:pPr>
        <w:numPr>
          <w:ilvl w:val="0"/>
          <w:numId w:val="1001"/>
        </w:numPr>
        <w:pStyle w:val="Compact"/>
      </w:pPr>
      <w:r>
        <w:t xml:space="preserve">Cultural competence developed through community engagement across Kawempe, Nakivubo, and Kisenyi neighborhoods</w:t>
      </w:r>
    </w:p>
    <w:p>
      <w:pPr>
        <w:numPr>
          <w:ilvl w:val="0"/>
          <w:numId w:val="1001"/>
        </w:numPr>
        <w:pStyle w:val="Compact"/>
      </w:pPr>
      <w:r>
        <w:t xml:space="preserve">Understanding of Uganda-specific barriers (transportation costs, cultural stigma) affecting psychological care access</w:t>
      </w:r>
    </w:p>
    <w:p>
      <w:pPr>
        <w:numPr>
          <w:ilvl w:val="0"/>
          <w:numId w:val="1001"/>
        </w:numPr>
        <w:pStyle w:val="Compact"/>
      </w:pPr>
      <w:r>
        <w:t xml:space="preserve">Knowledge of current mental health initiatives in Kampala through collaboration with YFCU and Mulago Hospital</w:t>
      </w:r>
    </w:p>
    <w:p>
      <w:pPr>
        <w:numPr>
          <w:ilvl w:val="0"/>
          <w:numId w:val="1001"/>
        </w:numPr>
        <w:pStyle w:val="Compact"/>
      </w:pPr>
      <w:r>
        <w:t xml:space="preserve">Dedication to the vision that mental health is foundational to Uganda's development – not merely a clinical service</w:t>
      </w:r>
    </w:p>
    <w:p>
      <w:pPr>
        <w:pStyle w:val="FirstParagraph"/>
      </w:pPr>
      <w:r>
        <w:t xml:space="preserve">Word Count: 842 | Document Type: Internship Application Letter for Psychologist Position in Uganda Kampal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Kampala, Uganda</dc:title>
  <dc:creator/>
  <dc:language>en</dc:language>
  <cp:keywords/>
  <dcterms:created xsi:type="dcterms:W3CDTF">2025-12-08T08:59:13Z</dcterms:created>
  <dcterms:modified xsi:type="dcterms:W3CDTF">2025-12-08T08:59:13Z</dcterms:modified>
</cp:coreProperties>
</file>

<file path=docProps/custom.xml><?xml version="1.0" encoding="utf-8"?>
<Properties xmlns="http://schemas.openxmlformats.org/officeDocument/2006/custom-properties" xmlns:vt="http://schemas.openxmlformats.org/officeDocument/2006/docPropsVTypes"/>
</file>